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A7874" w14:textId="77777777" w:rsidR="00DF221A" w:rsidRPr="00DF221A" w:rsidRDefault="00DF221A" w:rsidP="00DF221A">
      <w:r w:rsidRPr="00DF221A">
        <w:rPr>
          <w:b/>
          <w:bCs/>
        </w:rPr>
        <w:t>Review </w:t>
      </w:r>
      <w:r w:rsidRPr="00DF221A">
        <w:t>the resources listed at the end of this assignment along with the terms and concepts discussed this week to prepare for this assignment:</w:t>
      </w:r>
    </w:p>
    <w:p w14:paraId="214BD2A2" w14:textId="77777777" w:rsidR="00DF221A" w:rsidRPr="00DF221A" w:rsidRDefault="00DF221A" w:rsidP="00DF221A">
      <w:pPr>
        <w:numPr>
          <w:ilvl w:val="0"/>
          <w:numId w:val="1"/>
        </w:numPr>
      </w:pPr>
      <w:r w:rsidRPr="00DF221A">
        <w:t>strategic management</w:t>
      </w:r>
    </w:p>
    <w:p w14:paraId="74DC582E" w14:textId="77777777" w:rsidR="00DF221A" w:rsidRPr="00DF221A" w:rsidRDefault="00DF221A" w:rsidP="00DF221A">
      <w:pPr>
        <w:numPr>
          <w:ilvl w:val="0"/>
          <w:numId w:val="1"/>
        </w:numPr>
      </w:pPr>
      <w:r w:rsidRPr="00DF221A">
        <w:t>competitive advantage</w:t>
      </w:r>
    </w:p>
    <w:p w14:paraId="442FD9EB" w14:textId="77777777" w:rsidR="00DF221A" w:rsidRPr="00DF221A" w:rsidRDefault="00DF221A" w:rsidP="00DF221A">
      <w:pPr>
        <w:numPr>
          <w:ilvl w:val="0"/>
          <w:numId w:val="1"/>
        </w:numPr>
      </w:pPr>
      <w:r w:rsidRPr="00DF221A">
        <w:t>strategic plan</w:t>
      </w:r>
    </w:p>
    <w:p w14:paraId="7AC7D3ED" w14:textId="77777777" w:rsidR="00DF221A" w:rsidRPr="00DF221A" w:rsidRDefault="00DF221A" w:rsidP="00DF221A">
      <w:pPr>
        <w:numPr>
          <w:ilvl w:val="0"/>
          <w:numId w:val="1"/>
        </w:numPr>
      </w:pPr>
      <w:r w:rsidRPr="00DF221A">
        <w:t>mission statement</w:t>
      </w:r>
    </w:p>
    <w:p w14:paraId="5F1A16D8" w14:textId="77777777" w:rsidR="00DF221A" w:rsidRPr="00DF221A" w:rsidRDefault="00DF221A" w:rsidP="00DF221A">
      <w:pPr>
        <w:numPr>
          <w:ilvl w:val="0"/>
          <w:numId w:val="1"/>
        </w:numPr>
      </w:pPr>
      <w:r w:rsidRPr="00DF221A">
        <w:t>vision statement</w:t>
      </w:r>
    </w:p>
    <w:p w14:paraId="06EB3E1B" w14:textId="77777777" w:rsidR="00DF221A" w:rsidRPr="00DF221A" w:rsidRDefault="00DF221A" w:rsidP="00DF221A">
      <w:pPr>
        <w:numPr>
          <w:ilvl w:val="0"/>
          <w:numId w:val="1"/>
        </w:numPr>
      </w:pPr>
      <w:r w:rsidRPr="00DF221A">
        <w:t>core values statement</w:t>
      </w:r>
    </w:p>
    <w:p w14:paraId="09BA38ED" w14:textId="77777777" w:rsidR="00DF221A" w:rsidRPr="00DF221A" w:rsidRDefault="00DF221A" w:rsidP="00DF221A">
      <w:pPr>
        <w:numPr>
          <w:ilvl w:val="0"/>
          <w:numId w:val="1"/>
        </w:numPr>
      </w:pPr>
      <w:r w:rsidRPr="00DF221A">
        <w:t>AFI</w:t>
      </w:r>
    </w:p>
    <w:p w14:paraId="48268888" w14:textId="77777777" w:rsidR="00DF221A" w:rsidRPr="00DF221A" w:rsidRDefault="00DF221A" w:rsidP="00DF221A">
      <w:r w:rsidRPr="00DF221A">
        <w:rPr>
          <w:b/>
          <w:bCs/>
        </w:rPr>
        <w:t>Create </w:t>
      </w:r>
      <w:r w:rsidRPr="00DF221A">
        <w:t xml:space="preserve">a Word document and title </w:t>
      </w:r>
      <w:proofErr w:type="gramStart"/>
      <w:r w:rsidRPr="00DF221A">
        <w:t>it</w:t>
      </w:r>
      <w:proofErr w:type="gramEnd"/>
      <w:r w:rsidRPr="00DF221A">
        <w:t xml:space="preserve"> Strategic Management Research Journal Part 1.</w:t>
      </w:r>
    </w:p>
    <w:p w14:paraId="0950983C" w14:textId="77777777" w:rsidR="00DF221A" w:rsidRPr="00DF221A" w:rsidRDefault="00DF221A" w:rsidP="00DF221A">
      <w:r w:rsidRPr="00DF221A">
        <w:rPr>
          <w:b/>
          <w:bCs/>
        </w:rPr>
        <w:t>Write</w:t>
      </w:r>
      <w:r w:rsidRPr="00DF221A">
        <w:t> a 500- to 700-word response to the following prompts as your journal entry:</w:t>
      </w:r>
    </w:p>
    <w:p w14:paraId="73ECEC91" w14:textId="77777777" w:rsidR="00DF221A" w:rsidRPr="00DF221A" w:rsidRDefault="00DF221A" w:rsidP="00DF221A">
      <w:pPr>
        <w:numPr>
          <w:ilvl w:val="0"/>
          <w:numId w:val="2"/>
        </w:numPr>
      </w:pPr>
      <w:r w:rsidRPr="00DF221A">
        <w:t>Justify the guiding principles required for preparing effective statements that describe the mission, vision, and the core values of an organization as covered in the assigned reading. </w:t>
      </w:r>
    </w:p>
    <w:p w14:paraId="633C6E69" w14:textId="77777777" w:rsidR="00DF221A" w:rsidRPr="00DF221A" w:rsidRDefault="00DF221A" w:rsidP="00DF221A">
      <w:pPr>
        <w:numPr>
          <w:ilvl w:val="0"/>
          <w:numId w:val="2"/>
        </w:numPr>
      </w:pPr>
      <w:r w:rsidRPr="00DF221A">
        <w:t>Compare whether Caterpillar Inc.’s mission, vision, and core values conform to the guiding principles in the text and support organizational strategic planning principles as justified in prompt #1. Refer to the Caterpillar Inc. website listed in the Resources section below.</w:t>
      </w:r>
    </w:p>
    <w:p w14:paraId="2064962D" w14:textId="77777777" w:rsidR="00DF221A" w:rsidRPr="00DF221A" w:rsidRDefault="00DF221A" w:rsidP="00DF221A">
      <w:pPr>
        <w:numPr>
          <w:ilvl w:val="0"/>
          <w:numId w:val="2"/>
        </w:numPr>
      </w:pPr>
      <w:r w:rsidRPr="00DF221A">
        <w:t>Assess what Caterpillar Inc.’s current competitive advantages and disadvantages are by considering their business partners, allies, and general operations. Research the assignment resources listed below. Based on your research, evaluate Caterpillar’s current competitive advantages and disadvantages.</w:t>
      </w:r>
    </w:p>
    <w:p w14:paraId="4DE202A1" w14:textId="77777777" w:rsidR="00DF221A" w:rsidRPr="00DF221A" w:rsidRDefault="00DF221A" w:rsidP="00DF221A">
      <w:r w:rsidRPr="00DF221A">
        <w:rPr>
          <w:i/>
          <w:iCs/>
        </w:rPr>
        <w:lastRenderedPageBreak/>
        <w:t>Note:</w:t>
      </w:r>
      <w:r w:rsidRPr="00DF221A">
        <w:t> You will use information from this entry in your Strategic Management Research Project Presentation due in Week 5.</w:t>
      </w:r>
    </w:p>
    <w:p w14:paraId="793F339B"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E55F28"/>
    <w:multiLevelType w:val="multilevel"/>
    <w:tmpl w:val="8D009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9D26AC"/>
    <w:multiLevelType w:val="multilevel"/>
    <w:tmpl w:val="933E1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yMDI3MjOxNDa0tDBT0lEKTi0uzszPAykwrAUAGKYYcCwAAAA="/>
  </w:docVars>
  <w:rsids>
    <w:rsidRoot w:val="00DF221A"/>
    <w:rsid w:val="00D15BD5"/>
    <w:rsid w:val="00DF22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BBBEC"/>
  <w15:chartTrackingRefBased/>
  <w15:docId w15:val="{DC14FB8F-E8EE-47AD-9298-3D1958C70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828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88</Words>
  <Characters>1123</Characters>
  <Application>Microsoft Office Word</Application>
  <DocSecurity>0</DocSecurity>
  <Lines>22</Lines>
  <Paragraphs>9</Paragraphs>
  <ScaleCrop>false</ScaleCrop>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2-17T08:18:00Z</dcterms:created>
  <dcterms:modified xsi:type="dcterms:W3CDTF">2021-12-17T08:19:00Z</dcterms:modified>
</cp:coreProperties>
</file>